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0F82E" w14:textId="58ED0B4F" w:rsidR="00330D62" w:rsidRPr="00303631" w:rsidRDefault="005523DA" w:rsidP="00330D62">
      <w:pPr>
        <w:tabs>
          <w:tab w:val="left" w:pos="567"/>
        </w:tabs>
        <w:ind w:firstLine="567"/>
        <w:jc w:val="right"/>
        <w:rPr>
          <w:b/>
          <w:lang w:val="en-US"/>
        </w:rPr>
      </w:pPr>
      <w:r w:rsidRPr="001F142B">
        <w:rPr>
          <w:b/>
          <w:lang w:val="en-US"/>
        </w:rPr>
        <w:t>To the</w:t>
      </w:r>
      <w:r w:rsidR="009F41E9">
        <w:rPr>
          <w:b/>
          <w:lang w:val="en-US"/>
        </w:rPr>
        <w:t xml:space="preserve"> </w:t>
      </w:r>
      <w:r w:rsidR="00330D62">
        <w:rPr>
          <w:b/>
          <w:lang w:val="en-US"/>
        </w:rPr>
        <w:t>E</w:t>
      </w:r>
      <w:r w:rsidR="00330D62" w:rsidRPr="001F142B">
        <w:rPr>
          <w:b/>
          <w:lang w:val="en-US"/>
        </w:rPr>
        <w:t xml:space="preserve">ditorial </w:t>
      </w:r>
      <w:r w:rsidR="00330D62">
        <w:rPr>
          <w:b/>
          <w:lang w:val="en-US"/>
        </w:rPr>
        <w:t>Office</w:t>
      </w:r>
      <w:r w:rsidR="00330D62">
        <w:rPr>
          <w:b/>
          <w:lang w:val="en-US"/>
        </w:rPr>
        <w:t xml:space="preserve"> of the</w:t>
      </w:r>
    </w:p>
    <w:p w14:paraId="45E62684" w14:textId="649A30DC" w:rsidR="009F41E9" w:rsidRDefault="005523DA" w:rsidP="00B65F7E">
      <w:pPr>
        <w:tabs>
          <w:tab w:val="left" w:pos="567"/>
        </w:tabs>
        <w:ind w:firstLine="567"/>
        <w:jc w:val="right"/>
        <w:rPr>
          <w:b/>
          <w:lang w:val="en-US"/>
        </w:rPr>
      </w:pPr>
      <w:r w:rsidRPr="001F142B">
        <w:rPr>
          <w:b/>
          <w:lang w:val="en-US"/>
        </w:rPr>
        <w:t>"Oncology and Radiology of Kazakhstan"</w:t>
      </w:r>
      <w:r w:rsidR="00330D62">
        <w:rPr>
          <w:b/>
          <w:lang w:val="en-US"/>
        </w:rPr>
        <w:t xml:space="preserve"> journal</w:t>
      </w:r>
      <w:r w:rsidR="009F41E9">
        <w:rPr>
          <w:b/>
          <w:lang w:val="en-US"/>
        </w:rPr>
        <w:t xml:space="preserve"> </w:t>
      </w:r>
    </w:p>
    <w:p w14:paraId="47CE38C6" w14:textId="77777777" w:rsidR="001F142B" w:rsidRPr="00303631" w:rsidRDefault="001F142B" w:rsidP="00B65F7E">
      <w:pPr>
        <w:tabs>
          <w:tab w:val="left" w:pos="567"/>
        </w:tabs>
        <w:ind w:firstLine="567"/>
        <w:jc w:val="right"/>
        <w:rPr>
          <w:b/>
          <w:lang w:val="en-US"/>
        </w:rPr>
      </w:pPr>
    </w:p>
    <w:p w14:paraId="4D64E303" w14:textId="77777777" w:rsidR="001F142B" w:rsidRPr="00303631" w:rsidRDefault="001F142B" w:rsidP="00B65F7E">
      <w:pPr>
        <w:tabs>
          <w:tab w:val="left" w:pos="567"/>
        </w:tabs>
        <w:ind w:firstLine="567"/>
        <w:jc w:val="right"/>
        <w:rPr>
          <w:lang w:val="en-US"/>
        </w:rPr>
      </w:pPr>
    </w:p>
    <w:p w14:paraId="3265D730" w14:textId="77777777" w:rsidR="00B65F7E" w:rsidRPr="001F142B" w:rsidRDefault="00B65F7E" w:rsidP="00B65F7E">
      <w:pPr>
        <w:tabs>
          <w:tab w:val="left" w:pos="567"/>
        </w:tabs>
        <w:ind w:firstLine="567"/>
        <w:jc w:val="center"/>
        <w:rPr>
          <w:lang w:val="en-US"/>
        </w:rPr>
      </w:pPr>
    </w:p>
    <w:p w14:paraId="07FD11E6" w14:textId="77777777" w:rsidR="00B65F7E" w:rsidRPr="001F142B" w:rsidRDefault="005523DA" w:rsidP="00B65F7E">
      <w:pPr>
        <w:tabs>
          <w:tab w:val="left" w:pos="567"/>
        </w:tabs>
        <w:ind w:firstLine="567"/>
        <w:jc w:val="center"/>
        <w:rPr>
          <w:b/>
          <w:lang w:val="en-US"/>
        </w:rPr>
      </w:pPr>
      <w:r w:rsidRPr="001F142B">
        <w:rPr>
          <w:b/>
          <w:lang w:val="en-US"/>
        </w:rPr>
        <w:t>REVIEW</w:t>
      </w:r>
    </w:p>
    <w:p w14:paraId="12A466A5" w14:textId="77777777" w:rsidR="00B65F7E" w:rsidRPr="001F142B" w:rsidRDefault="00B65F7E" w:rsidP="00B65F7E">
      <w:pPr>
        <w:tabs>
          <w:tab w:val="left" w:pos="567"/>
        </w:tabs>
        <w:ind w:firstLine="567"/>
        <w:jc w:val="center"/>
        <w:rPr>
          <w:b/>
          <w:lang w:val="en-US"/>
        </w:rPr>
      </w:pPr>
    </w:p>
    <w:p w14:paraId="4802835C" w14:textId="77777777" w:rsidR="001F142B" w:rsidRPr="001F142B" w:rsidRDefault="005523DA" w:rsidP="005523DA">
      <w:pPr>
        <w:tabs>
          <w:tab w:val="left" w:pos="567"/>
        </w:tabs>
        <w:ind w:firstLine="567"/>
        <w:rPr>
          <w:lang w:val="en-US"/>
        </w:rPr>
      </w:pPr>
      <w:r w:rsidRPr="001F142B">
        <w:rPr>
          <w:lang w:val="en-US"/>
        </w:rPr>
        <w:t xml:space="preserve">To the </w:t>
      </w:r>
      <w:r w:rsidR="001F142B" w:rsidRPr="001F142B">
        <w:rPr>
          <w:color w:val="000000"/>
          <w:lang w:val="en-US"/>
        </w:rPr>
        <w:t xml:space="preserve">manuscript </w:t>
      </w:r>
      <w:r w:rsidRPr="001F142B">
        <w:rPr>
          <w:lang w:val="en-US"/>
        </w:rPr>
        <w:t>(</w:t>
      </w:r>
      <w:r w:rsidR="001F142B" w:rsidRPr="001F142B">
        <w:rPr>
          <w:color w:val="000000"/>
          <w:lang w:val="en-US"/>
        </w:rPr>
        <w:t>manuscript</w:t>
      </w:r>
      <w:r w:rsidRPr="001F142B">
        <w:rPr>
          <w:lang w:val="en-US"/>
        </w:rPr>
        <w:t xml:space="preserve"> title)</w:t>
      </w:r>
      <w:r w:rsidR="001F142B" w:rsidRPr="001F142B">
        <w:rPr>
          <w:lang w:val="en-US"/>
        </w:rPr>
        <w:t xml:space="preserve"> </w:t>
      </w:r>
      <w:r w:rsidR="00303631" w:rsidRPr="00303631">
        <w:rPr>
          <w:lang w:val="en-US"/>
        </w:rPr>
        <w:t xml:space="preserve"> </w:t>
      </w:r>
      <w:r w:rsidR="001F142B" w:rsidRPr="001F142B">
        <w:rPr>
          <w:lang w:val="en-US"/>
        </w:rPr>
        <w:t>___________________________________________</w:t>
      </w:r>
    </w:p>
    <w:p w14:paraId="23763BD6" w14:textId="77777777" w:rsidR="001F142B" w:rsidRPr="00303631" w:rsidRDefault="001F142B" w:rsidP="005523DA">
      <w:pPr>
        <w:tabs>
          <w:tab w:val="left" w:pos="567"/>
        </w:tabs>
        <w:ind w:firstLine="567"/>
        <w:rPr>
          <w:lang w:val="en-US"/>
        </w:rPr>
      </w:pPr>
    </w:p>
    <w:p w14:paraId="09E24B4D" w14:textId="77777777" w:rsidR="005523DA" w:rsidRPr="001F142B" w:rsidRDefault="001F142B" w:rsidP="005523DA">
      <w:pPr>
        <w:tabs>
          <w:tab w:val="left" w:pos="567"/>
        </w:tabs>
        <w:ind w:firstLine="567"/>
        <w:rPr>
          <w:lang w:val="en-US"/>
        </w:rPr>
      </w:pPr>
      <w:r w:rsidRPr="00303631">
        <w:rPr>
          <w:lang w:val="en-US"/>
        </w:rPr>
        <w:t>______________________________</w:t>
      </w:r>
      <w:r w:rsidR="005523DA" w:rsidRPr="001F142B">
        <w:rPr>
          <w:lang w:val="en-US"/>
        </w:rPr>
        <w:t>___________________________________________</w:t>
      </w:r>
    </w:p>
    <w:p w14:paraId="496F722F" w14:textId="77777777" w:rsidR="005523DA" w:rsidRPr="001F142B" w:rsidRDefault="005523DA" w:rsidP="005523DA">
      <w:pPr>
        <w:tabs>
          <w:tab w:val="left" w:pos="567"/>
        </w:tabs>
        <w:ind w:firstLine="567"/>
        <w:rPr>
          <w:lang w:val="en-US"/>
        </w:rPr>
      </w:pPr>
    </w:p>
    <w:p w14:paraId="537C4B2A" w14:textId="77777777" w:rsidR="005523DA" w:rsidRPr="001F142B" w:rsidRDefault="005523DA" w:rsidP="001F142B">
      <w:pPr>
        <w:tabs>
          <w:tab w:val="left" w:pos="567"/>
        </w:tabs>
        <w:spacing w:after="120"/>
        <w:ind w:firstLine="567"/>
        <w:jc w:val="both"/>
        <w:rPr>
          <w:b/>
          <w:lang w:val="en-US"/>
        </w:rPr>
      </w:pPr>
      <w:r w:rsidRPr="001F142B">
        <w:rPr>
          <w:b/>
          <w:lang w:val="en-US"/>
        </w:rPr>
        <w:t>Relevance of the study:</w:t>
      </w:r>
    </w:p>
    <w:p w14:paraId="625C7F25" w14:textId="77777777" w:rsidR="005523DA" w:rsidRPr="001F142B" w:rsidRDefault="005523DA" w:rsidP="001F142B">
      <w:pPr>
        <w:tabs>
          <w:tab w:val="left" w:pos="567"/>
        </w:tabs>
        <w:spacing w:after="120"/>
        <w:ind w:firstLine="567"/>
        <w:jc w:val="both"/>
        <w:rPr>
          <w:b/>
          <w:lang w:val="en-US"/>
        </w:rPr>
      </w:pPr>
      <w:r w:rsidRPr="001F142B">
        <w:rPr>
          <w:b/>
          <w:lang w:val="en-US"/>
        </w:rPr>
        <w:t>Scientific novelty:</w:t>
      </w:r>
    </w:p>
    <w:p w14:paraId="11869612" w14:textId="17D5188E" w:rsidR="005523DA" w:rsidRPr="001F142B" w:rsidRDefault="005523DA" w:rsidP="001F142B">
      <w:pPr>
        <w:tabs>
          <w:tab w:val="left" w:pos="567"/>
        </w:tabs>
        <w:spacing w:after="120"/>
        <w:ind w:firstLine="567"/>
        <w:jc w:val="both"/>
        <w:rPr>
          <w:b/>
          <w:lang w:val="en-US"/>
        </w:rPr>
      </w:pPr>
      <w:r w:rsidRPr="001F142B">
        <w:rPr>
          <w:b/>
          <w:lang w:val="en-US"/>
        </w:rPr>
        <w:t>The significance of the problem or results obtained and the</w:t>
      </w:r>
      <w:r w:rsidR="009F41E9">
        <w:rPr>
          <w:b/>
          <w:lang w:val="en-US"/>
        </w:rPr>
        <w:t>ir</w:t>
      </w:r>
      <w:r w:rsidRPr="001F142B">
        <w:rPr>
          <w:b/>
          <w:lang w:val="en-US"/>
        </w:rPr>
        <w:t xml:space="preserve"> possib</w:t>
      </w:r>
      <w:r w:rsidR="009F41E9">
        <w:rPr>
          <w:b/>
          <w:lang w:val="en-US"/>
        </w:rPr>
        <w:t>le</w:t>
      </w:r>
      <w:r w:rsidRPr="001F142B">
        <w:rPr>
          <w:b/>
          <w:lang w:val="en-US"/>
        </w:rPr>
        <w:t xml:space="preserve"> application in practice:</w:t>
      </w:r>
    </w:p>
    <w:p w14:paraId="7337EC08" w14:textId="77777777" w:rsidR="005523DA" w:rsidRPr="001F142B" w:rsidRDefault="005523DA" w:rsidP="001F142B">
      <w:pPr>
        <w:tabs>
          <w:tab w:val="left" w:pos="567"/>
        </w:tabs>
        <w:spacing w:after="120"/>
        <w:ind w:firstLine="567"/>
        <w:jc w:val="both"/>
        <w:rPr>
          <w:b/>
          <w:lang w:val="en-US"/>
        </w:rPr>
      </w:pPr>
      <w:r w:rsidRPr="001F142B">
        <w:rPr>
          <w:b/>
          <w:lang w:val="en-US"/>
        </w:rPr>
        <w:t>Adequacy and modernity of research methods:</w:t>
      </w:r>
    </w:p>
    <w:p w14:paraId="4366D14A" w14:textId="77777777" w:rsidR="005523DA" w:rsidRPr="001F142B" w:rsidRDefault="005523DA" w:rsidP="001F142B">
      <w:pPr>
        <w:tabs>
          <w:tab w:val="left" w:pos="567"/>
        </w:tabs>
        <w:spacing w:after="120"/>
        <w:ind w:firstLine="567"/>
        <w:jc w:val="both"/>
        <w:rPr>
          <w:b/>
          <w:lang w:val="en-US"/>
        </w:rPr>
      </w:pPr>
      <w:r w:rsidRPr="001F142B">
        <w:rPr>
          <w:b/>
          <w:lang w:val="en-US"/>
        </w:rPr>
        <w:t xml:space="preserve">Sufficiency of </w:t>
      </w:r>
      <w:r w:rsidR="001F142B">
        <w:rPr>
          <w:b/>
          <w:lang w:val="en-US"/>
        </w:rPr>
        <w:t>study</w:t>
      </w:r>
      <w:r w:rsidRPr="001F142B">
        <w:rPr>
          <w:b/>
          <w:lang w:val="en-US"/>
        </w:rPr>
        <w:t xml:space="preserve"> material</w:t>
      </w:r>
      <w:r w:rsidR="0018737E">
        <w:rPr>
          <w:b/>
          <w:lang w:val="en-US"/>
        </w:rPr>
        <w:t>s</w:t>
      </w:r>
      <w:r w:rsidRPr="001F142B">
        <w:rPr>
          <w:b/>
          <w:lang w:val="en-US"/>
        </w:rPr>
        <w:t>:</w:t>
      </w:r>
    </w:p>
    <w:p w14:paraId="5A77CA64" w14:textId="1AF43395" w:rsidR="005523DA" w:rsidRPr="001F142B" w:rsidRDefault="005523DA" w:rsidP="001F142B">
      <w:pPr>
        <w:tabs>
          <w:tab w:val="left" w:pos="567"/>
        </w:tabs>
        <w:spacing w:after="120"/>
        <w:ind w:firstLine="567"/>
        <w:jc w:val="both"/>
        <w:rPr>
          <w:b/>
          <w:lang w:val="en-US"/>
        </w:rPr>
      </w:pPr>
      <w:r w:rsidRPr="001F142B">
        <w:rPr>
          <w:b/>
          <w:lang w:val="en-US"/>
        </w:rPr>
        <w:t xml:space="preserve">Correctness of discussion of </w:t>
      </w:r>
      <w:r w:rsidR="0018737E" w:rsidRPr="001F142B">
        <w:rPr>
          <w:b/>
          <w:lang w:val="en-US"/>
        </w:rPr>
        <w:t xml:space="preserve">obtained </w:t>
      </w:r>
      <w:r w:rsidRPr="001F142B">
        <w:rPr>
          <w:b/>
          <w:lang w:val="en-US"/>
        </w:rPr>
        <w:t>results:</w:t>
      </w:r>
    </w:p>
    <w:p w14:paraId="409C353F" w14:textId="66790CEC" w:rsidR="005523DA" w:rsidRPr="001F142B" w:rsidRDefault="005523DA" w:rsidP="001F142B">
      <w:pPr>
        <w:tabs>
          <w:tab w:val="left" w:pos="567"/>
        </w:tabs>
        <w:spacing w:after="120"/>
        <w:ind w:firstLine="567"/>
        <w:jc w:val="both"/>
        <w:rPr>
          <w:b/>
          <w:lang w:val="en-US"/>
        </w:rPr>
      </w:pPr>
      <w:r w:rsidRPr="001F142B">
        <w:rPr>
          <w:b/>
          <w:lang w:val="en-US"/>
        </w:rPr>
        <w:t>Compliance of</w:t>
      </w:r>
      <w:r w:rsidR="009F41E9">
        <w:rPr>
          <w:b/>
          <w:lang w:val="en-US"/>
        </w:rPr>
        <w:t xml:space="preserve"> </w:t>
      </w:r>
      <w:r w:rsidRPr="001F142B">
        <w:rPr>
          <w:b/>
          <w:lang w:val="en-US"/>
        </w:rPr>
        <w:t>conclusions with the purpose of the study:</w:t>
      </w:r>
    </w:p>
    <w:p w14:paraId="43B38056" w14:textId="7A7EEB21" w:rsidR="005523DA" w:rsidRPr="001F142B" w:rsidRDefault="009F41E9" w:rsidP="001F142B">
      <w:pPr>
        <w:tabs>
          <w:tab w:val="left" w:pos="567"/>
        </w:tabs>
        <w:spacing w:after="120"/>
        <w:ind w:firstLine="567"/>
        <w:jc w:val="both"/>
        <w:rPr>
          <w:lang w:val="en-US"/>
        </w:rPr>
      </w:pPr>
      <w:r w:rsidRPr="001F142B">
        <w:rPr>
          <w:b/>
          <w:lang w:val="en-US"/>
        </w:rPr>
        <w:t>Compliance of</w:t>
      </w:r>
      <w:r>
        <w:rPr>
          <w:b/>
          <w:lang w:val="en-US"/>
        </w:rPr>
        <w:t xml:space="preserve"> </w:t>
      </w:r>
      <w:r w:rsidR="005523DA" w:rsidRPr="001F142B">
        <w:rPr>
          <w:b/>
          <w:lang w:val="en-US"/>
        </w:rPr>
        <w:t>the manuscript</w:t>
      </w:r>
      <w:r w:rsidR="0018737E" w:rsidRPr="001F142B">
        <w:rPr>
          <w:b/>
          <w:lang w:val="en-US"/>
        </w:rPr>
        <w:t xml:space="preserve"> volume </w:t>
      </w:r>
      <w:r w:rsidR="005523DA" w:rsidRPr="001F142B">
        <w:rPr>
          <w:lang w:val="en-US"/>
        </w:rPr>
        <w:t>as a whole and its individual elements (text, tables, illustrative material, bibliographic references):</w:t>
      </w:r>
      <w:r w:rsidR="0018737E">
        <w:rPr>
          <w:lang w:val="en-US"/>
        </w:rPr>
        <w:t xml:space="preserve"> </w:t>
      </w:r>
    </w:p>
    <w:p w14:paraId="584F43E6" w14:textId="77777777" w:rsidR="005523DA" w:rsidRPr="001F142B" w:rsidRDefault="005523DA" w:rsidP="001F142B">
      <w:pPr>
        <w:tabs>
          <w:tab w:val="left" w:pos="567"/>
        </w:tabs>
        <w:spacing w:after="120"/>
        <w:ind w:firstLine="567"/>
        <w:jc w:val="both"/>
        <w:rPr>
          <w:b/>
          <w:lang w:val="en-US"/>
        </w:rPr>
      </w:pPr>
      <w:r w:rsidRPr="001F142B">
        <w:rPr>
          <w:b/>
          <w:lang w:val="en-US"/>
        </w:rPr>
        <w:t xml:space="preserve">Expediency of tables, illustrative material, their correspondence to the stated topic of the </w:t>
      </w:r>
      <w:r w:rsidR="0018737E" w:rsidRPr="0018737E">
        <w:rPr>
          <w:b/>
          <w:color w:val="000000"/>
          <w:lang w:val="en-US"/>
        </w:rPr>
        <w:t>manuscript</w:t>
      </w:r>
      <w:r w:rsidRPr="001F142B">
        <w:rPr>
          <w:b/>
          <w:lang w:val="en-US"/>
        </w:rPr>
        <w:t>:</w:t>
      </w:r>
    </w:p>
    <w:p w14:paraId="73ECB487" w14:textId="62653C94" w:rsidR="005523DA" w:rsidRPr="007B0B18" w:rsidRDefault="009F41E9" w:rsidP="0018737E">
      <w:pPr>
        <w:tabs>
          <w:tab w:val="left" w:pos="567"/>
        </w:tabs>
        <w:ind w:firstLine="567"/>
        <w:jc w:val="both"/>
        <w:rPr>
          <w:lang w:val="en-US"/>
        </w:rPr>
      </w:pPr>
      <w:r w:rsidRPr="001F142B">
        <w:rPr>
          <w:b/>
          <w:lang w:val="en-US"/>
        </w:rPr>
        <w:t>Q</w:t>
      </w:r>
      <w:r w:rsidR="005523DA" w:rsidRPr="001F142B">
        <w:rPr>
          <w:b/>
          <w:lang w:val="en-US"/>
        </w:rPr>
        <w:t xml:space="preserve">uality of the </w:t>
      </w:r>
      <w:r w:rsidR="007B0B18" w:rsidRPr="001F142B">
        <w:rPr>
          <w:b/>
          <w:lang w:val="en-US"/>
        </w:rPr>
        <w:t>manuscript</w:t>
      </w:r>
      <w:r w:rsidR="005523DA" w:rsidRPr="001F142B">
        <w:rPr>
          <w:b/>
          <w:lang w:val="en-US"/>
        </w:rPr>
        <w:t xml:space="preserve"> design</w:t>
      </w:r>
      <w:r w:rsidR="005523DA" w:rsidRPr="001F142B">
        <w:rPr>
          <w:lang w:val="en-US"/>
        </w:rPr>
        <w:t xml:space="preserve"> (style, terminology, </w:t>
      </w:r>
      <w:r w:rsidR="0018737E" w:rsidRPr="001F142B">
        <w:rPr>
          <w:lang w:val="en-US"/>
        </w:rPr>
        <w:t>and wording</w:t>
      </w:r>
      <w:r w:rsidR="005523DA" w:rsidRPr="001F142B">
        <w:rPr>
          <w:lang w:val="en-US"/>
        </w:rPr>
        <w:t>):</w:t>
      </w:r>
    </w:p>
    <w:p w14:paraId="5AD6A769" w14:textId="77777777" w:rsidR="007B0B18" w:rsidRPr="007B0B18" w:rsidRDefault="007B0B18" w:rsidP="0018737E">
      <w:pPr>
        <w:tabs>
          <w:tab w:val="left" w:pos="567"/>
        </w:tabs>
        <w:ind w:firstLine="567"/>
        <w:jc w:val="both"/>
        <w:rPr>
          <w:lang w:val="en-US"/>
        </w:rPr>
      </w:pPr>
    </w:p>
    <w:tbl>
      <w:tblPr>
        <w:tblStyle w:val="aa"/>
        <w:tblW w:w="0" w:type="auto"/>
        <w:tblInd w:w="108" w:type="dxa"/>
        <w:tblLook w:val="04A0" w:firstRow="1" w:lastRow="0" w:firstColumn="1" w:lastColumn="0" w:noHBand="0" w:noVBand="1"/>
      </w:tblPr>
      <w:tblGrid>
        <w:gridCol w:w="9463"/>
      </w:tblGrid>
      <w:tr w:rsidR="005523DA" w:rsidRPr="009F41E9" w14:paraId="421DFDEE" w14:textId="77777777" w:rsidTr="0018737E">
        <w:tc>
          <w:tcPr>
            <w:tcW w:w="9463" w:type="dxa"/>
          </w:tcPr>
          <w:p w14:paraId="77E15775" w14:textId="77777777" w:rsidR="005523DA" w:rsidRPr="001F142B" w:rsidRDefault="005523DA" w:rsidP="0018737E">
            <w:pPr>
              <w:tabs>
                <w:tab w:val="left" w:pos="567"/>
              </w:tabs>
              <w:spacing w:before="120"/>
              <w:rPr>
                <w:b/>
                <w:color w:val="000000"/>
                <w:sz w:val="24"/>
                <w:szCs w:val="24"/>
                <w:shd w:val="clear" w:color="auto" w:fill="FFFFFF"/>
                <w:lang w:val="en-US"/>
              </w:rPr>
            </w:pPr>
            <w:r w:rsidRPr="001F142B">
              <w:rPr>
                <w:b/>
                <w:color w:val="000000"/>
                <w:sz w:val="24"/>
                <w:szCs w:val="24"/>
                <w:shd w:val="clear" w:color="auto" w:fill="FFFFFF"/>
                <w:lang w:val="en-US"/>
              </w:rPr>
              <w:t>Reviewer assessment</w:t>
            </w:r>
            <w:r w:rsidR="0018737E">
              <w:rPr>
                <w:b/>
                <w:color w:val="000000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r w:rsidRPr="001F142B">
              <w:rPr>
                <w:b/>
                <w:color w:val="000000"/>
                <w:sz w:val="24"/>
                <w:szCs w:val="24"/>
                <w:shd w:val="clear" w:color="auto" w:fill="FFFFFF"/>
                <w:lang w:val="en-US"/>
              </w:rPr>
              <w:t>(in free form)</w:t>
            </w:r>
            <w:r w:rsidRPr="00303631">
              <w:rPr>
                <w:b/>
                <w:bCs/>
                <w:sz w:val="24"/>
                <w:szCs w:val="24"/>
                <w:vertAlign w:val="superscript"/>
                <w:lang w:val="en-US"/>
              </w:rPr>
              <w:t>1</w:t>
            </w:r>
            <w:r w:rsidRPr="001F142B">
              <w:rPr>
                <w:b/>
                <w:color w:val="000000"/>
                <w:sz w:val="24"/>
                <w:szCs w:val="24"/>
                <w:shd w:val="clear" w:color="auto" w:fill="FFFFFF"/>
                <w:lang w:val="en-US"/>
              </w:rPr>
              <w:t>:</w:t>
            </w:r>
          </w:p>
          <w:p w14:paraId="1AE52E6C" w14:textId="77777777" w:rsidR="005523DA" w:rsidRPr="001F142B" w:rsidRDefault="005523DA" w:rsidP="005523DA">
            <w:pPr>
              <w:tabs>
                <w:tab w:val="left" w:pos="567"/>
              </w:tabs>
              <w:rPr>
                <w:sz w:val="24"/>
                <w:szCs w:val="24"/>
                <w:lang w:val="en-US"/>
              </w:rPr>
            </w:pPr>
          </w:p>
          <w:p w14:paraId="6532B614" w14:textId="77777777" w:rsidR="005523DA" w:rsidRPr="001F142B" w:rsidRDefault="005523DA" w:rsidP="005523DA">
            <w:pPr>
              <w:tabs>
                <w:tab w:val="left" w:pos="567"/>
              </w:tabs>
              <w:rPr>
                <w:sz w:val="24"/>
                <w:szCs w:val="24"/>
                <w:lang w:val="en-US"/>
              </w:rPr>
            </w:pPr>
          </w:p>
          <w:p w14:paraId="65801D17" w14:textId="77777777" w:rsidR="005523DA" w:rsidRPr="001F142B" w:rsidRDefault="005523DA" w:rsidP="005523DA">
            <w:pPr>
              <w:tabs>
                <w:tab w:val="left" w:pos="567"/>
              </w:tabs>
              <w:rPr>
                <w:sz w:val="24"/>
                <w:szCs w:val="24"/>
                <w:lang w:val="en-US"/>
              </w:rPr>
            </w:pPr>
          </w:p>
          <w:p w14:paraId="7EE8F6E9" w14:textId="77777777" w:rsidR="005523DA" w:rsidRPr="001F142B" w:rsidRDefault="005523DA" w:rsidP="005523DA">
            <w:pPr>
              <w:tabs>
                <w:tab w:val="left" w:pos="567"/>
              </w:tabs>
              <w:rPr>
                <w:sz w:val="24"/>
                <w:szCs w:val="24"/>
                <w:lang w:val="en-US"/>
              </w:rPr>
            </w:pPr>
          </w:p>
          <w:p w14:paraId="4A5536A4" w14:textId="77777777" w:rsidR="005523DA" w:rsidRPr="001F142B" w:rsidRDefault="005523DA" w:rsidP="005523DA">
            <w:pPr>
              <w:tabs>
                <w:tab w:val="left" w:pos="567"/>
              </w:tabs>
              <w:rPr>
                <w:sz w:val="24"/>
                <w:szCs w:val="24"/>
                <w:lang w:val="en-US"/>
              </w:rPr>
            </w:pPr>
          </w:p>
        </w:tc>
      </w:tr>
    </w:tbl>
    <w:p w14:paraId="13A370D3" w14:textId="77777777" w:rsidR="005523DA" w:rsidRPr="001F142B" w:rsidRDefault="005523DA" w:rsidP="0018737E">
      <w:pPr>
        <w:tabs>
          <w:tab w:val="left" w:pos="567"/>
        </w:tabs>
        <w:ind w:firstLine="567"/>
        <w:jc w:val="both"/>
        <w:rPr>
          <w:lang w:val="en-US"/>
        </w:rPr>
      </w:pPr>
    </w:p>
    <w:p w14:paraId="002C0E92" w14:textId="3A1DDCA8" w:rsidR="005523DA" w:rsidRPr="0018737E" w:rsidRDefault="005523DA" w:rsidP="005523DA">
      <w:pPr>
        <w:pStyle w:val="a3"/>
        <w:tabs>
          <w:tab w:val="left" w:pos="567"/>
        </w:tabs>
        <w:spacing w:before="0" w:after="0"/>
        <w:ind w:firstLine="567"/>
        <w:jc w:val="both"/>
        <w:rPr>
          <w:color w:val="000000"/>
          <w:sz w:val="20"/>
          <w:szCs w:val="20"/>
          <w:lang w:val="en-US"/>
        </w:rPr>
      </w:pPr>
      <w:r w:rsidRPr="0018737E">
        <w:rPr>
          <w:b/>
          <w:bCs/>
          <w:sz w:val="20"/>
          <w:szCs w:val="20"/>
          <w:vertAlign w:val="superscript"/>
          <w:lang w:val="en-US"/>
        </w:rPr>
        <w:t>1</w:t>
      </w:r>
      <w:r w:rsidRPr="0018737E">
        <w:rPr>
          <w:color w:val="000000"/>
          <w:sz w:val="20"/>
          <w:szCs w:val="20"/>
          <w:lang w:val="en-US"/>
        </w:rPr>
        <w:t xml:space="preserve">Note: In case of a negative assessment, the reviewer must </w:t>
      </w:r>
      <w:r w:rsidR="00BA4354" w:rsidRPr="00BA4354">
        <w:rPr>
          <w:sz w:val="20"/>
          <w:szCs w:val="20"/>
          <w:lang w:val="en-US"/>
        </w:rPr>
        <w:t xml:space="preserve">substantiate </w:t>
      </w:r>
      <w:r w:rsidR="009F41E9">
        <w:rPr>
          <w:color w:val="000000"/>
          <w:sz w:val="20"/>
          <w:szCs w:val="20"/>
          <w:lang w:val="en-US"/>
        </w:rPr>
        <w:t>their</w:t>
      </w:r>
      <w:r w:rsidRPr="0018737E">
        <w:rPr>
          <w:color w:val="000000"/>
          <w:sz w:val="20"/>
          <w:szCs w:val="20"/>
          <w:lang w:val="en-US"/>
        </w:rPr>
        <w:t xml:space="preserve"> conclusions. If the manuscript does not </w:t>
      </w:r>
      <w:r w:rsidR="00BA4354" w:rsidRPr="00BA4354">
        <w:rPr>
          <w:sz w:val="20"/>
          <w:szCs w:val="20"/>
          <w:lang w:val="en-US"/>
        </w:rPr>
        <w:t>conform to</w:t>
      </w:r>
      <w:r w:rsidRPr="0018737E">
        <w:rPr>
          <w:color w:val="000000"/>
          <w:sz w:val="20"/>
          <w:szCs w:val="20"/>
          <w:lang w:val="en-US"/>
        </w:rPr>
        <w:t xml:space="preserve"> one or more criteria, the reviewer points out </w:t>
      </w:r>
      <w:r w:rsidR="00990A64" w:rsidRPr="007B0B18">
        <w:rPr>
          <w:sz w:val="20"/>
          <w:szCs w:val="20"/>
          <w:lang w:val="en-US"/>
        </w:rPr>
        <w:t>the author’s</w:t>
      </w:r>
      <w:r w:rsidRPr="0018737E">
        <w:rPr>
          <w:color w:val="000000"/>
          <w:sz w:val="20"/>
          <w:szCs w:val="20"/>
          <w:lang w:val="en-US"/>
        </w:rPr>
        <w:t xml:space="preserve"> in</w:t>
      </w:r>
      <w:r w:rsidR="0060748D">
        <w:rPr>
          <w:color w:val="000000"/>
          <w:sz w:val="20"/>
          <w:szCs w:val="20"/>
          <w:lang w:val="en-US"/>
        </w:rPr>
        <w:t>feliciti</w:t>
      </w:r>
      <w:r w:rsidRPr="0018737E">
        <w:rPr>
          <w:color w:val="000000"/>
          <w:sz w:val="20"/>
          <w:szCs w:val="20"/>
          <w:lang w:val="en-US"/>
        </w:rPr>
        <w:t xml:space="preserve">es and </w:t>
      </w:r>
      <w:r w:rsidR="0060748D">
        <w:rPr>
          <w:color w:val="000000"/>
          <w:sz w:val="20"/>
          <w:szCs w:val="20"/>
          <w:lang w:val="en-US"/>
        </w:rPr>
        <w:t>mistakes</w:t>
      </w:r>
      <w:r w:rsidR="00990A64">
        <w:rPr>
          <w:color w:val="000000"/>
          <w:sz w:val="20"/>
          <w:szCs w:val="20"/>
          <w:lang w:val="en-US"/>
        </w:rPr>
        <w:t xml:space="preserve"> </w:t>
      </w:r>
      <w:r w:rsidRPr="0018737E">
        <w:rPr>
          <w:color w:val="000000"/>
          <w:sz w:val="20"/>
          <w:szCs w:val="20"/>
          <w:lang w:val="en-US"/>
        </w:rPr>
        <w:t xml:space="preserve">and makes recommendations for improving the </w:t>
      </w:r>
      <w:r w:rsidR="0060748D" w:rsidRPr="0018737E">
        <w:rPr>
          <w:color w:val="000000"/>
          <w:sz w:val="20"/>
          <w:szCs w:val="20"/>
          <w:lang w:val="en-US"/>
        </w:rPr>
        <w:t>manuscript</w:t>
      </w:r>
      <w:r w:rsidRPr="0018737E">
        <w:rPr>
          <w:color w:val="000000"/>
          <w:sz w:val="20"/>
          <w:szCs w:val="20"/>
          <w:lang w:val="en-US"/>
        </w:rPr>
        <w:t>.</w:t>
      </w:r>
    </w:p>
    <w:p w14:paraId="3537A831" w14:textId="77777777" w:rsidR="005523DA" w:rsidRPr="001F142B" w:rsidRDefault="005523DA" w:rsidP="005523DA">
      <w:pPr>
        <w:tabs>
          <w:tab w:val="left" w:pos="567"/>
        </w:tabs>
        <w:ind w:firstLine="567"/>
        <w:rPr>
          <w:lang w:val="en-US"/>
        </w:rPr>
      </w:pPr>
    </w:p>
    <w:p w14:paraId="333C3FA3" w14:textId="5A2418D4" w:rsidR="005523DA" w:rsidRPr="001F142B" w:rsidRDefault="005523DA" w:rsidP="0018737E">
      <w:pPr>
        <w:tabs>
          <w:tab w:val="left" w:pos="567"/>
        </w:tabs>
        <w:ind w:firstLine="567"/>
        <w:jc w:val="both"/>
        <w:rPr>
          <w:lang w:val="en-US"/>
        </w:rPr>
      </w:pPr>
      <w:r w:rsidRPr="001F142B">
        <w:rPr>
          <w:b/>
          <w:lang w:val="en-US"/>
        </w:rPr>
        <w:t>Conclusion (highlight required):</w:t>
      </w:r>
      <w:r w:rsidRPr="001F142B">
        <w:rPr>
          <w:lang w:val="en-US"/>
        </w:rPr>
        <w:t xml:space="preserve"> a) the </w:t>
      </w:r>
      <w:r w:rsidR="0060748D" w:rsidRPr="0060748D">
        <w:rPr>
          <w:color w:val="000000"/>
          <w:lang w:val="en-US"/>
        </w:rPr>
        <w:t>manuscript</w:t>
      </w:r>
      <w:r w:rsidRPr="001F142B">
        <w:rPr>
          <w:lang w:val="en-US"/>
        </w:rPr>
        <w:t xml:space="preserve"> is recommended for publication; </w:t>
      </w:r>
      <w:r w:rsidR="00990A64">
        <w:rPr>
          <w:lang w:val="en-US"/>
        </w:rPr>
        <w:br/>
      </w:r>
      <w:r w:rsidRPr="001F142B">
        <w:rPr>
          <w:lang w:val="en-US"/>
        </w:rPr>
        <w:t xml:space="preserve">b) the </w:t>
      </w:r>
      <w:r w:rsidR="003204A9" w:rsidRPr="003204A9">
        <w:rPr>
          <w:lang w:val="en-US"/>
        </w:rPr>
        <w:t>manuscript</w:t>
      </w:r>
      <w:r w:rsidRPr="001F142B">
        <w:rPr>
          <w:lang w:val="en-US"/>
        </w:rPr>
        <w:t xml:space="preserve"> is recommended for publication after </w:t>
      </w:r>
      <w:r w:rsidR="009F41E9">
        <w:rPr>
          <w:lang w:val="en-US"/>
        </w:rPr>
        <w:t xml:space="preserve">making </w:t>
      </w:r>
      <w:r w:rsidRPr="001F142B">
        <w:rPr>
          <w:lang w:val="en-US"/>
        </w:rPr>
        <w:t>correcti</w:t>
      </w:r>
      <w:r w:rsidR="009F41E9">
        <w:rPr>
          <w:lang w:val="en-US"/>
        </w:rPr>
        <w:t>ons</w:t>
      </w:r>
      <w:r w:rsidRPr="001F142B">
        <w:rPr>
          <w:lang w:val="en-US"/>
        </w:rPr>
        <w:t xml:space="preserve">; c) it is recommended to submit the </w:t>
      </w:r>
      <w:r w:rsidR="003204A9" w:rsidRPr="003204A9">
        <w:rPr>
          <w:lang w:val="en-US"/>
        </w:rPr>
        <w:t>manuscript</w:t>
      </w:r>
      <w:r w:rsidRPr="003204A9">
        <w:rPr>
          <w:lang w:val="en-US"/>
        </w:rPr>
        <w:t xml:space="preserve"> </w:t>
      </w:r>
      <w:r w:rsidRPr="001F142B">
        <w:rPr>
          <w:lang w:val="en-US"/>
        </w:rPr>
        <w:t xml:space="preserve">for additional review; d) </w:t>
      </w:r>
      <w:r w:rsidR="009F41E9" w:rsidRPr="001F142B">
        <w:rPr>
          <w:lang w:val="en-US"/>
        </w:rPr>
        <w:t xml:space="preserve">the </w:t>
      </w:r>
      <w:r w:rsidR="009F41E9" w:rsidRPr="003204A9">
        <w:rPr>
          <w:lang w:val="en-US"/>
        </w:rPr>
        <w:t>manuscript</w:t>
      </w:r>
      <w:r w:rsidR="009F41E9" w:rsidRPr="001F142B">
        <w:rPr>
          <w:lang w:val="en-US"/>
        </w:rPr>
        <w:t xml:space="preserve"> </w:t>
      </w:r>
      <w:r w:rsidRPr="001F142B">
        <w:rPr>
          <w:lang w:val="en-US"/>
        </w:rPr>
        <w:t>is not recommended for publication.</w:t>
      </w:r>
    </w:p>
    <w:p w14:paraId="29621E4B" w14:textId="77777777" w:rsidR="005523DA" w:rsidRPr="001F142B" w:rsidRDefault="005523DA" w:rsidP="005523DA">
      <w:pPr>
        <w:tabs>
          <w:tab w:val="left" w:pos="567"/>
        </w:tabs>
        <w:ind w:firstLine="567"/>
        <w:rPr>
          <w:lang w:val="en-US"/>
        </w:rPr>
      </w:pPr>
    </w:p>
    <w:p w14:paraId="3430E110" w14:textId="3CC9085B" w:rsidR="005523DA" w:rsidRPr="001F142B" w:rsidRDefault="009F41E9" w:rsidP="0018737E">
      <w:pPr>
        <w:tabs>
          <w:tab w:val="left" w:pos="567"/>
        </w:tabs>
        <w:ind w:firstLine="567"/>
        <w:jc w:val="both"/>
        <w:rPr>
          <w:lang w:val="en-US"/>
        </w:rPr>
      </w:pPr>
      <w:r w:rsidRPr="001F142B">
        <w:rPr>
          <w:b/>
          <w:lang w:val="en-US"/>
        </w:rPr>
        <w:t>R</w:t>
      </w:r>
      <w:r w:rsidR="005523DA" w:rsidRPr="001F142B">
        <w:rPr>
          <w:b/>
          <w:lang w:val="en-US"/>
        </w:rPr>
        <w:t>eviewe</w:t>
      </w:r>
      <w:r>
        <w:rPr>
          <w:b/>
          <w:lang w:val="en-US"/>
        </w:rPr>
        <w:t>r’s details</w:t>
      </w:r>
      <w:r w:rsidR="005523DA" w:rsidRPr="001F142B">
        <w:rPr>
          <w:b/>
          <w:lang w:val="en-US"/>
        </w:rPr>
        <w:t>:</w:t>
      </w:r>
      <w:r w:rsidR="005523DA" w:rsidRPr="001F142B">
        <w:rPr>
          <w:lang w:val="en-US"/>
        </w:rPr>
        <w:t xml:space="preserve"> surname, first name, patronymic</w:t>
      </w:r>
      <w:r w:rsidR="007B0B18">
        <w:rPr>
          <w:lang w:val="en-US"/>
        </w:rPr>
        <w:t xml:space="preserve"> name</w:t>
      </w:r>
      <w:r w:rsidR="005523DA" w:rsidRPr="001F142B">
        <w:rPr>
          <w:lang w:val="en-US"/>
        </w:rPr>
        <w:t>; academic degree; academic title, organization, position; E-mail; phone</w:t>
      </w:r>
      <w:r w:rsidR="007B0B18">
        <w:rPr>
          <w:lang w:val="en-US"/>
        </w:rPr>
        <w:t xml:space="preserve"> number</w:t>
      </w:r>
      <w:r w:rsidR="005523DA" w:rsidRPr="001F142B">
        <w:rPr>
          <w:lang w:val="en-US"/>
        </w:rPr>
        <w:t>.</w:t>
      </w:r>
    </w:p>
    <w:p w14:paraId="5236F708" w14:textId="77777777" w:rsidR="005523DA" w:rsidRPr="001F142B" w:rsidRDefault="005523DA" w:rsidP="00370133">
      <w:pPr>
        <w:tabs>
          <w:tab w:val="left" w:pos="567"/>
        </w:tabs>
        <w:ind w:firstLine="567"/>
        <w:rPr>
          <w:lang w:val="en-US"/>
        </w:rPr>
      </w:pPr>
    </w:p>
    <w:p w14:paraId="21AFCE0B" w14:textId="77777777" w:rsidR="00370133" w:rsidRPr="001F142B" w:rsidRDefault="00370133" w:rsidP="00370133">
      <w:pPr>
        <w:tabs>
          <w:tab w:val="left" w:pos="567"/>
        </w:tabs>
        <w:ind w:firstLine="567"/>
        <w:rPr>
          <w:lang w:val="en-US"/>
        </w:rPr>
      </w:pPr>
    </w:p>
    <w:p w14:paraId="76D8BCA2" w14:textId="77777777" w:rsidR="009F41E9" w:rsidRPr="001F142B" w:rsidRDefault="009F41E9" w:rsidP="009F41E9">
      <w:pPr>
        <w:tabs>
          <w:tab w:val="left" w:pos="567"/>
        </w:tabs>
        <w:jc w:val="both"/>
        <w:rPr>
          <w:lang w:val="en-US"/>
        </w:rPr>
      </w:pPr>
      <w:r w:rsidRPr="00303631">
        <w:rPr>
          <w:b/>
          <w:lang w:val="en-US"/>
        </w:rPr>
        <w:t>R</w:t>
      </w:r>
      <w:r w:rsidR="005523DA" w:rsidRPr="00303631">
        <w:rPr>
          <w:b/>
          <w:lang w:val="en-US"/>
        </w:rPr>
        <w:t>eviewer</w:t>
      </w:r>
      <w:r>
        <w:rPr>
          <w:b/>
          <w:lang w:val="en-US"/>
        </w:rPr>
        <w:t>’s Signature</w:t>
      </w:r>
      <w:r w:rsidR="00855FCB" w:rsidRPr="001F142B">
        <w:rPr>
          <w:lang w:val="en-US"/>
        </w:rPr>
        <w:t xml:space="preserve">       </w:t>
      </w:r>
      <w:r w:rsidR="0060748D">
        <w:rPr>
          <w:lang w:val="en-US"/>
        </w:rPr>
        <w:t xml:space="preserve">        </w:t>
      </w:r>
      <w:r w:rsidR="00855FCB" w:rsidRPr="001F142B">
        <w:rPr>
          <w:lang w:val="en-US"/>
        </w:rPr>
        <w:t>___________________</w:t>
      </w:r>
      <w:r w:rsidR="005523DA" w:rsidRPr="00303631">
        <w:rPr>
          <w:sz w:val="20"/>
          <w:szCs w:val="20"/>
          <w:lang w:val="en-US"/>
        </w:rPr>
        <w:t xml:space="preserve"> </w:t>
      </w:r>
      <w:r w:rsidR="0060748D" w:rsidRPr="00303631">
        <w:rPr>
          <w:sz w:val="20"/>
          <w:szCs w:val="20"/>
          <w:lang w:val="en-US"/>
        </w:rPr>
        <w:t xml:space="preserve">    </w:t>
      </w:r>
      <w:r w:rsidRPr="001F142B">
        <w:rPr>
          <w:lang w:val="en-US"/>
        </w:rPr>
        <w:tab/>
        <w:t>________________________</w:t>
      </w:r>
    </w:p>
    <w:p w14:paraId="465DC580" w14:textId="6C953E9D" w:rsidR="00502569" w:rsidRDefault="00330D62" w:rsidP="00330D62">
      <w:pPr>
        <w:tabs>
          <w:tab w:val="left" w:pos="567"/>
        </w:tabs>
        <w:ind w:firstLine="567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  <w:t xml:space="preserve">Signature and </w:t>
      </w:r>
      <w:r w:rsidR="009F41E9">
        <w:rPr>
          <w:sz w:val="20"/>
          <w:szCs w:val="20"/>
          <w:lang w:val="en-US"/>
        </w:rPr>
        <w:t>seal</w:t>
      </w:r>
      <w:r w:rsidR="0060748D" w:rsidRPr="00303631">
        <w:rPr>
          <w:sz w:val="20"/>
          <w:szCs w:val="20"/>
          <w:lang w:val="en-US"/>
        </w:rPr>
        <w:t xml:space="preserve">      </w:t>
      </w:r>
      <w:r>
        <w:rPr>
          <w:sz w:val="20"/>
          <w:szCs w:val="20"/>
          <w:lang w:val="en-US"/>
        </w:rPr>
        <w:tab/>
      </w:r>
      <w:r>
        <w:rPr>
          <w:lang w:val="en-US"/>
        </w:rPr>
        <w:t xml:space="preserve"> </w:t>
      </w:r>
      <w:r>
        <w:rPr>
          <w:lang w:val="en-US"/>
        </w:rPr>
        <w:tab/>
      </w:r>
      <w:r w:rsidR="00CF51EB" w:rsidRPr="00303631">
        <w:rPr>
          <w:sz w:val="20"/>
          <w:szCs w:val="20"/>
          <w:lang w:val="en-US"/>
        </w:rPr>
        <w:t>Date of the review</w:t>
      </w:r>
    </w:p>
    <w:p w14:paraId="692292C8" w14:textId="6E714C16" w:rsidR="00330D62" w:rsidRPr="00883A95" w:rsidRDefault="00330D62" w:rsidP="00330D62">
      <w:pPr>
        <w:tabs>
          <w:tab w:val="left" w:pos="567"/>
        </w:tabs>
        <w:ind w:firstLine="567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  <w:t xml:space="preserve">          </w:t>
      </w:r>
      <w:r w:rsidRPr="00303631">
        <w:rPr>
          <w:sz w:val="20"/>
          <w:szCs w:val="20"/>
          <w:lang w:val="en-US"/>
        </w:rPr>
        <w:t>(</w:t>
      </w:r>
      <w:r>
        <w:rPr>
          <w:sz w:val="20"/>
          <w:szCs w:val="20"/>
          <w:lang w:val="en-US"/>
        </w:rPr>
        <w:t xml:space="preserve">corporate </w:t>
      </w:r>
      <w:r w:rsidRPr="00303631">
        <w:rPr>
          <w:sz w:val="20"/>
          <w:szCs w:val="20"/>
          <w:lang w:val="en-US"/>
        </w:rPr>
        <w:t>or doctor</w:t>
      </w:r>
      <w:r>
        <w:rPr>
          <w:sz w:val="20"/>
          <w:szCs w:val="20"/>
          <w:lang w:val="en-US"/>
        </w:rPr>
        <w:t>’s</w:t>
      </w:r>
      <w:r w:rsidRPr="00303631">
        <w:rPr>
          <w:sz w:val="20"/>
          <w:szCs w:val="20"/>
          <w:lang w:val="en-US"/>
        </w:rPr>
        <w:t>)</w:t>
      </w:r>
    </w:p>
    <w:sectPr w:rsidR="00330D62" w:rsidRPr="00883A95" w:rsidSect="0037181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SzMDKxNDQ0MzFU0lEKTi0uzszPAykwrgUAK1FmHSwAAAA="/>
  </w:docVars>
  <w:rsids>
    <w:rsidRoot w:val="00057514"/>
    <w:rsid w:val="00004801"/>
    <w:rsid w:val="00006A3B"/>
    <w:rsid w:val="0001454A"/>
    <w:rsid w:val="00024CEB"/>
    <w:rsid w:val="0004166B"/>
    <w:rsid w:val="0004721E"/>
    <w:rsid w:val="00057514"/>
    <w:rsid w:val="0006603D"/>
    <w:rsid w:val="000A0421"/>
    <w:rsid w:val="000B331D"/>
    <w:rsid w:val="000E62E1"/>
    <w:rsid w:val="00102706"/>
    <w:rsid w:val="00162C91"/>
    <w:rsid w:val="001753F0"/>
    <w:rsid w:val="0018737E"/>
    <w:rsid w:val="0018768B"/>
    <w:rsid w:val="00193D3F"/>
    <w:rsid w:val="001A077A"/>
    <w:rsid w:val="001A0A66"/>
    <w:rsid w:val="001E33E9"/>
    <w:rsid w:val="001F0D87"/>
    <w:rsid w:val="001F142B"/>
    <w:rsid w:val="001F54A8"/>
    <w:rsid w:val="00245358"/>
    <w:rsid w:val="00257E57"/>
    <w:rsid w:val="00257F71"/>
    <w:rsid w:val="0026552B"/>
    <w:rsid w:val="002733D8"/>
    <w:rsid w:val="002972C2"/>
    <w:rsid w:val="00297EAD"/>
    <w:rsid w:val="002C09AE"/>
    <w:rsid w:val="002C1FEC"/>
    <w:rsid w:val="002C4E63"/>
    <w:rsid w:val="002C5D3A"/>
    <w:rsid w:val="002E5B20"/>
    <w:rsid w:val="003000EB"/>
    <w:rsid w:val="00302759"/>
    <w:rsid w:val="00303631"/>
    <w:rsid w:val="00306431"/>
    <w:rsid w:val="0031458F"/>
    <w:rsid w:val="003204A9"/>
    <w:rsid w:val="00330D62"/>
    <w:rsid w:val="003417DE"/>
    <w:rsid w:val="003455D3"/>
    <w:rsid w:val="003522C6"/>
    <w:rsid w:val="00367F8D"/>
    <w:rsid w:val="00370133"/>
    <w:rsid w:val="0037181E"/>
    <w:rsid w:val="003859C7"/>
    <w:rsid w:val="003A131C"/>
    <w:rsid w:val="003B72D3"/>
    <w:rsid w:val="003F67A2"/>
    <w:rsid w:val="004025C2"/>
    <w:rsid w:val="00407238"/>
    <w:rsid w:val="00441E91"/>
    <w:rsid w:val="00445B21"/>
    <w:rsid w:val="0048629D"/>
    <w:rsid w:val="0049275D"/>
    <w:rsid w:val="004A5A62"/>
    <w:rsid w:val="004B21E2"/>
    <w:rsid w:val="004C0F8E"/>
    <w:rsid w:val="004C343D"/>
    <w:rsid w:val="004D1189"/>
    <w:rsid w:val="004E0921"/>
    <w:rsid w:val="00502569"/>
    <w:rsid w:val="00547418"/>
    <w:rsid w:val="005523DA"/>
    <w:rsid w:val="00593310"/>
    <w:rsid w:val="005C0618"/>
    <w:rsid w:val="005C2CFA"/>
    <w:rsid w:val="005D37DB"/>
    <w:rsid w:val="005E1A78"/>
    <w:rsid w:val="0060748D"/>
    <w:rsid w:val="006228BD"/>
    <w:rsid w:val="00624E15"/>
    <w:rsid w:val="00663A68"/>
    <w:rsid w:val="006B0438"/>
    <w:rsid w:val="006B4896"/>
    <w:rsid w:val="006B6844"/>
    <w:rsid w:val="006C45EC"/>
    <w:rsid w:val="006F0367"/>
    <w:rsid w:val="0071136D"/>
    <w:rsid w:val="00714D52"/>
    <w:rsid w:val="00760C6A"/>
    <w:rsid w:val="007704CC"/>
    <w:rsid w:val="007802D8"/>
    <w:rsid w:val="007B0B18"/>
    <w:rsid w:val="007B58F0"/>
    <w:rsid w:val="007E25E6"/>
    <w:rsid w:val="007E5EC3"/>
    <w:rsid w:val="007E77D5"/>
    <w:rsid w:val="00813603"/>
    <w:rsid w:val="00830913"/>
    <w:rsid w:val="00833D95"/>
    <w:rsid w:val="0084607E"/>
    <w:rsid w:val="00855FCB"/>
    <w:rsid w:val="00857AC3"/>
    <w:rsid w:val="00870071"/>
    <w:rsid w:val="00875A65"/>
    <w:rsid w:val="00883A95"/>
    <w:rsid w:val="008C1E4C"/>
    <w:rsid w:val="008D42BE"/>
    <w:rsid w:val="008F0421"/>
    <w:rsid w:val="008F3601"/>
    <w:rsid w:val="00910043"/>
    <w:rsid w:val="009127FD"/>
    <w:rsid w:val="00922481"/>
    <w:rsid w:val="00931825"/>
    <w:rsid w:val="0093360E"/>
    <w:rsid w:val="00937310"/>
    <w:rsid w:val="00940A35"/>
    <w:rsid w:val="00956A5B"/>
    <w:rsid w:val="009765F4"/>
    <w:rsid w:val="00990A64"/>
    <w:rsid w:val="00997856"/>
    <w:rsid w:val="009A0D7B"/>
    <w:rsid w:val="009A3326"/>
    <w:rsid w:val="009B0F07"/>
    <w:rsid w:val="009C1991"/>
    <w:rsid w:val="009D7CA6"/>
    <w:rsid w:val="009E0DF5"/>
    <w:rsid w:val="009E4282"/>
    <w:rsid w:val="009F2A35"/>
    <w:rsid w:val="009F41E9"/>
    <w:rsid w:val="009F568F"/>
    <w:rsid w:val="00A1654E"/>
    <w:rsid w:val="00A169C8"/>
    <w:rsid w:val="00A54610"/>
    <w:rsid w:val="00A62562"/>
    <w:rsid w:val="00A70868"/>
    <w:rsid w:val="00A72822"/>
    <w:rsid w:val="00A828D3"/>
    <w:rsid w:val="00A83EDB"/>
    <w:rsid w:val="00A846CE"/>
    <w:rsid w:val="00AD1CB0"/>
    <w:rsid w:val="00B1323C"/>
    <w:rsid w:val="00B136B9"/>
    <w:rsid w:val="00B21D4A"/>
    <w:rsid w:val="00B65F7E"/>
    <w:rsid w:val="00BA4354"/>
    <w:rsid w:val="00BB1D5C"/>
    <w:rsid w:val="00BC1E46"/>
    <w:rsid w:val="00BD4F57"/>
    <w:rsid w:val="00BD7D3A"/>
    <w:rsid w:val="00BE53B6"/>
    <w:rsid w:val="00C00166"/>
    <w:rsid w:val="00C171B5"/>
    <w:rsid w:val="00C26C72"/>
    <w:rsid w:val="00C31F95"/>
    <w:rsid w:val="00C51ABE"/>
    <w:rsid w:val="00C74348"/>
    <w:rsid w:val="00C93D33"/>
    <w:rsid w:val="00CA0D6F"/>
    <w:rsid w:val="00CB0840"/>
    <w:rsid w:val="00CC0311"/>
    <w:rsid w:val="00CC5DD3"/>
    <w:rsid w:val="00CC632F"/>
    <w:rsid w:val="00CD799A"/>
    <w:rsid w:val="00CD7AAB"/>
    <w:rsid w:val="00CE1A77"/>
    <w:rsid w:val="00CF51EB"/>
    <w:rsid w:val="00D0382A"/>
    <w:rsid w:val="00D27667"/>
    <w:rsid w:val="00D66100"/>
    <w:rsid w:val="00D77EED"/>
    <w:rsid w:val="00D91D84"/>
    <w:rsid w:val="00DA003A"/>
    <w:rsid w:val="00DB319D"/>
    <w:rsid w:val="00DC0B3F"/>
    <w:rsid w:val="00DC5A0B"/>
    <w:rsid w:val="00DD4B42"/>
    <w:rsid w:val="00DD7930"/>
    <w:rsid w:val="00DE76CA"/>
    <w:rsid w:val="00E25CB1"/>
    <w:rsid w:val="00E34053"/>
    <w:rsid w:val="00E369B0"/>
    <w:rsid w:val="00E45FD8"/>
    <w:rsid w:val="00E473E0"/>
    <w:rsid w:val="00E8310E"/>
    <w:rsid w:val="00E87DF4"/>
    <w:rsid w:val="00E9578A"/>
    <w:rsid w:val="00EA4049"/>
    <w:rsid w:val="00EA6373"/>
    <w:rsid w:val="00EC2A47"/>
    <w:rsid w:val="00ED23DB"/>
    <w:rsid w:val="00ED5C1B"/>
    <w:rsid w:val="00EE31B9"/>
    <w:rsid w:val="00F17037"/>
    <w:rsid w:val="00F626AC"/>
    <w:rsid w:val="00F8095D"/>
    <w:rsid w:val="00F8296F"/>
    <w:rsid w:val="00F846A9"/>
    <w:rsid w:val="00FB0CA9"/>
    <w:rsid w:val="00FC026E"/>
    <w:rsid w:val="00FD19E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59C329"/>
  <w15:docId w15:val="{D246CEB2-8663-4B77-8A6F-C494FB451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65F7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B65F7E"/>
    <w:pPr>
      <w:spacing w:before="280" w:after="280"/>
    </w:pPr>
  </w:style>
  <w:style w:type="character" w:styleId="a4">
    <w:name w:val="annotation reference"/>
    <w:basedOn w:val="a0"/>
    <w:uiPriority w:val="99"/>
    <w:semiHidden/>
    <w:unhideWhenUsed/>
    <w:rsid w:val="00370133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370133"/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semiHidden/>
    <w:rsid w:val="00370133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370133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rsid w:val="00370133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paragraph" w:styleId="a9">
    <w:name w:val="Revision"/>
    <w:hidden/>
    <w:uiPriority w:val="99"/>
    <w:semiHidden/>
    <w:rsid w:val="0037013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text">
    <w:name w:val="text"/>
    <w:basedOn w:val="a0"/>
    <w:rsid w:val="005523DA"/>
  </w:style>
  <w:style w:type="table" w:styleId="aa">
    <w:name w:val="Table Grid"/>
    <w:basedOn w:val="a1"/>
    <w:uiPriority w:val="59"/>
    <w:rsid w:val="005523D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696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E83BEF-4F21-43E2-806C-C64B80F8A0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1</Pages>
  <Words>267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Татьяна Васильева</cp:lastModifiedBy>
  <cp:revision>15</cp:revision>
  <dcterms:created xsi:type="dcterms:W3CDTF">2022-03-28T11:37:00Z</dcterms:created>
  <dcterms:modified xsi:type="dcterms:W3CDTF">2022-04-12T05:02:00Z</dcterms:modified>
</cp:coreProperties>
</file>